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iring Manager's Name]</w:t>
      </w:r>
      <w:r>
        <w:br/>
      </w:r>
      <w:r>
        <w:t xml:space="preserve">[Hospital or Clinic Name]</w:t>
      </w:r>
      <w:r>
        <w:br/>
      </w:r>
      <w:r>
        <w:t xml:space="preserve">[Clinic Address]</w:t>
      </w:r>
      <w:r>
        <w:br/>
      </w:r>
      <w:r>
        <w:t xml:space="preserve">Dubai, United Arab Emirates</w:t>
      </w:r>
    </w:p>
    <w:p>
      <w:pPr>
        <w:pStyle w:val="BodyText"/>
      </w:pPr>
      <w:r>
        <w:t xml:space="preserve">Dear [Hiring Manager's Name],</w:t>
      </w:r>
    </w:p>
    <w:p>
      <w:pPr>
        <w:pStyle w:val="BodyText"/>
      </w:pPr>
      <w:r>
        <w:t xml:space="preserve">I am writing to express my sincere interest in the position of Doctor General Practitioner at your esteemed institution in the United Arab Emirates (UAE), specifically Dubai. As a dedicated and experienced general practitioner with a passion for holistic patient care, I am eager to contribute my expertise to the vibrant healthcare landscape of Dubai. The UAE has long been recognized for its state-of-the-art medical facilities and commitment to excellence, making it an ideal environment for professionals like myself who strive to deliver high-quality care while embracing innovation and cultural diversity. This opportunity aligns perfectly with my career goals, and I am excited about the possibility of joining your team.</w:t>
      </w:r>
    </w:p>
    <w:p>
      <w:pPr>
        <w:pStyle w:val="BodyText"/>
      </w:pPr>
      <w:r>
        <w:t xml:space="preserve">With [X years] of experience in general practice across diverse healthcare settings, I have developed a strong foundation in diagnosing and managing a wide range of medical conditions. My work has been guided by the principles of patient-centered care, continuous learning, and adherence to international medical standards. I understand that the role of a General Practitioner in Dubai requires not only clinical expertise but also the ability to navigate a multicultural environment while fostering trust and collaboration with patients from various backgrounds. My background in [mention any relevant experience, e.g., "rural clinics, urban hospitals, or international healthcare systems"] has equipped me with the adaptability and empathy needed to excel in such a dynamic setting.</w:t>
      </w:r>
    </w:p>
    <w:p>
      <w:pPr>
        <w:pStyle w:val="BodyText"/>
      </w:pPr>
      <w:r>
        <w:t xml:space="preserve">One of my core strengths is my ability to build long-term relationships with patients. I believe that effective healthcare extends beyond treating symptoms; it involves understanding the unique needs, values, and concerns of each individual. In Dubai, where the population is a mosaic of cultures and lifestyles, this approach is particularly vital. My experience working with patients from different socioeconomic and cultural backgrounds has honed my communication skills and reinforced my commitment to providing equitable care. Whether addressing common ailments like hypertension or diabetes or offering preventive health education, I prioritize clear communication and transparency to empower patients to take an active role in their well-being.</w:t>
      </w:r>
    </w:p>
    <w:p>
      <w:pPr>
        <w:pStyle w:val="BodyText"/>
      </w:pPr>
      <w:r>
        <w:t xml:space="preserve">The United Arab Emirates Dubai has emerged as a global hub for healthcare innovation, with its investment in advanced medical technology and research. As a Doctor General Practitioner, I am keen to contribute to this vision by integrating evidence-based practices into daily patient interactions. My proficiency in [mention specific skills or certifications, e.g., "diagnostic imaging, telemedicine platforms, or electronic health records"] ensures that I can support the efficiency and accuracy of clinical workflows. Furthermore, my knowledge of UAE-specific health challenges—such as the prevalence of lifestyle-related diseases and the importance of early detection programs—positions me to deliver targeted care that aligns with regional public health initiatives.</w:t>
      </w:r>
    </w:p>
    <w:p>
      <w:pPr>
        <w:pStyle w:val="BodyText"/>
      </w:pPr>
      <w:r>
        <w:t xml:space="preserve">What sets me apart is my dedication to lifelong learning and professional growth. I regularly attend medical conferences, participate in continuing education courses, and stay updated on the latest advancements in primary care. For instance, I recently completed a certification program on [mention a relevant course or workshop], which deepened my understanding of [specific topic]. This commitment to excellence is reflected in my ability to adapt to evolving medical guidelines and incorporate best practices into patient care. In Dubai, where healthcare standards are among the highest in the world, this mindset is not just an asset—it is essential.</w:t>
      </w:r>
    </w:p>
    <w:p>
      <w:pPr>
        <w:pStyle w:val="BodyText"/>
      </w:pPr>
      <w:r>
        <w:t xml:space="preserve">Additionally, I am deeply aware of the cultural nuances that shape healthcare delivery in the UAE. The emphasis on respect, confidentiality, and family-oriented care resonates with my own values. I have worked alongside multidisciplinary teams in settings where collaboration between physicians, nurses, and specialists is critical to achieving optimal outcomes. This experience has taught me the importance of teamwork and how it enhances patient satisfaction and clinical success. I am confident that my ability to work harmoniously within such frameworks will make me a valuable addition to your institution.</w:t>
      </w:r>
    </w:p>
    <w:p>
      <w:pPr>
        <w:pStyle w:val="BodyText"/>
      </w:pPr>
      <w:r>
        <w:t xml:space="preserve">Finally, I am drawn to Dubai not only for its professional opportunities but also for its unique blend of tradition and modernity. The city’s commitment to fostering a healthy, active lifestyle aligns with my belief in preventive care and wellness education. By joining your team, I aim to contribute to the broader mission of improving public health while delivering compassionate, personalized care to every patient. I am eager to bring my skills, enthusiasm, and dedication to your clinic or hospital and help shape the future of healthcare in the UAE.</w:t>
      </w:r>
    </w:p>
    <w:p>
      <w:pPr>
        <w:pStyle w:val="BodyText"/>
      </w:pPr>
      <w:r>
        <w:t xml:space="preserve">Thank you for considering my application. I would be delighted to discuss how my background and vision align with the goals of your organization. Please feel free to contact me at [phone number] or [email address] at your convenience. I look forward to the possibility of contributing to the continued success of your institution in Dubai.</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16:57:03Z</dcterms:created>
  <dcterms:modified xsi:type="dcterms:W3CDTF">2026-07-23T16:57:03Z</dcterms:modified>
</cp:coreProperties>
</file>

<file path=docProps/custom.xml><?xml version="1.0" encoding="utf-8"?>
<Properties xmlns="http://schemas.openxmlformats.org/officeDocument/2006/custom-properties" xmlns:vt="http://schemas.openxmlformats.org/officeDocument/2006/docPropsVTypes"/>
</file>